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1EEAB" w14:textId="77777777" w:rsidR="0040583E" w:rsidRPr="00794C93" w:rsidRDefault="00C65481" w:rsidP="0040583E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CT29</w:t>
      </w:r>
      <w:r w:rsidR="0006525B">
        <w:rPr>
          <w:rFonts w:ascii="Times New Roman" w:hAnsi="Times New Roman"/>
          <w:sz w:val="28"/>
        </w:rPr>
        <w:t>2 Information Systems Management</w:t>
      </w:r>
    </w:p>
    <w:p w14:paraId="3FADCAF2" w14:textId="77777777" w:rsidR="0040583E" w:rsidRPr="00794C93" w:rsidRDefault="003E68CE" w:rsidP="000A3995">
      <w:pPr>
        <w:pStyle w:val="Heading1"/>
      </w:pPr>
      <w:r>
        <w:t>Lab</w:t>
      </w:r>
      <w:r w:rsidR="0064328F">
        <w:t xml:space="preserve"> 01</w:t>
      </w:r>
      <w:r w:rsidR="006228B6" w:rsidRPr="00794C93">
        <w:t xml:space="preserve">: </w:t>
      </w:r>
      <w:r w:rsidR="005454FB">
        <w:t xml:space="preserve">Introduction to </w:t>
      </w:r>
      <w:r w:rsidR="006F463A">
        <w:t>SharePoint</w:t>
      </w:r>
    </w:p>
    <w:p w14:paraId="094F81EE" w14:textId="79E82823" w:rsidR="00AB19BA" w:rsidRDefault="00F06C38" w:rsidP="00AB19BA">
      <w:r>
        <w:t>SharePoint</w:t>
      </w:r>
      <w:r w:rsidR="005454FB">
        <w:t xml:space="preserve"> is an environment in which organizational information can be managed. It includes quite a lot of other functionality as well, and we will explore some of what </w:t>
      </w:r>
      <w:r>
        <w:t>SharePoint</w:t>
      </w:r>
      <w:r w:rsidR="005454FB">
        <w:t xml:space="preserve"> has t</w:t>
      </w:r>
      <w:r>
        <w:t>o offer. There are, of course, alternatives to SharePoint, though the breadth of functionality it provides means that many of the alternatives would require a suite of tools, rather than a single solution.</w:t>
      </w:r>
    </w:p>
    <w:p w14:paraId="4A383D09" w14:textId="77777777" w:rsidR="0040583E" w:rsidRDefault="005454FB" w:rsidP="006D0377">
      <w:r>
        <w:t xml:space="preserve">Over the course of the unit, you will, in a group with other students, </w:t>
      </w:r>
      <w:r w:rsidRPr="00F1693A">
        <w:rPr>
          <w:b/>
          <w:bCs/>
        </w:rPr>
        <w:t>create a Sh</w:t>
      </w:r>
      <w:r w:rsidR="00F06C38" w:rsidRPr="00F1693A">
        <w:rPr>
          <w:b/>
          <w:bCs/>
        </w:rPr>
        <w:t>areP</w:t>
      </w:r>
      <w:r w:rsidRPr="00F1693A">
        <w:rPr>
          <w:b/>
          <w:bCs/>
        </w:rPr>
        <w:t>oint site</w:t>
      </w:r>
      <w:r>
        <w:t xml:space="preserve">. </w:t>
      </w:r>
      <w:r w:rsidR="00F06C38">
        <w:t>In</w:t>
      </w:r>
      <w:r>
        <w:t xml:space="preserve"> doing this,</w:t>
      </w:r>
      <w:r w:rsidR="00F06C38">
        <w:t xml:space="preserve"> you will</w:t>
      </w:r>
      <w:r>
        <w:t xml:space="preserve"> learn about document management and how organizational workflows make document and information management easier. Each topic in the unit will have a computer lab that will guide you through some part of this process, which will culminate in you </w:t>
      </w:r>
      <w:r w:rsidR="00F06C38">
        <w:t>creating and presenting a ShareP</w:t>
      </w:r>
      <w:r>
        <w:t>oint site for a client by the end of the unit.</w:t>
      </w:r>
    </w:p>
    <w:p w14:paraId="6A8A573C" w14:textId="77777777" w:rsidR="0040583E" w:rsidRPr="00794C93" w:rsidRDefault="0040583E" w:rsidP="00B772E3">
      <w:pPr>
        <w:pStyle w:val="Heading2"/>
        <w:rPr>
          <w:lang w:val="en-AU"/>
        </w:rPr>
      </w:pPr>
      <w:r w:rsidRPr="00794C93">
        <w:rPr>
          <w:lang w:val="en-AU"/>
        </w:rPr>
        <w:t>Aims:</w:t>
      </w:r>
    </w:p>
    <w:p w14:paraId="58419840" w14:textId="77777777" w:rsidR="00B03267" w:rsidRDefault="005E054B" w:rsidP="005E054B">
      <w:pPr>
        <w:pStyle w:val="List"/>
        <w:ind w:left="0" w:firstLine="0"/>
        <w:rPr>
          <w:lang w:val="en-AU"/>
        </w:rPr>
      </w:pPr>
      <w:r>
        <w:rPr>
          <w:lang w:val="en-AU"/>
        </w:rPr>
        <w:t>The primary aims of this lab are for you to:</w:t>
      </w:r>
    </w:p>
    <w:p w14:paraId="1E0BCEE7" w14:textId="3F9C9973" w:rsidR="00581287" w:rsidRDefault="00581287" w:rsidP="005E054B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 xml:space="preserve">Be introduced to </w:t>
      </w:r>
      <w:proofErr w:type="spellStart"/>
      <w:r>
        <w:rPr>
          <w:lang w:val="en-AU"/>
        </w:rPr>
        <w:t>Sharepoint</w:t>
      </w:r>
      <w:proofErr w:type="spellEnd"/>
      <w:r>
        <w:rPr>
          <w:lang w:val="en-AU"/>
        </w:rPr>
        <w:t xml:space="preserve"> Online and some of its functionalities,</w:t>
      </w:r>
    </w:p>
    <w:p w14:paraId="677AA7F7" w14:textId="3D9BD374" w:rsidR="005E054B" w:rsidRDefault="005E054B" w:rsidP="005E054B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>Successfully log in to SharePoint, and</w:t>
      </w:r>
    </w:p>
    <w:p w14:paraId="678A8AF7" w14:textId="7341C7D3" w:rsidR="00703837" w:rsidRPr="005E054B" w:rsidRDefault="005E054B" w:rsidP="005E054B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>Create</w:t>
      </w:r>
      <w:r w:rsidR="00581287">
        <w:rPr>
          <w:lang w:val="en-AU"/>
        </w:rPr>
        <w:t xml:space="preserve"> and delete</w:t>
      </w:r>
      <w:r>
        <w:rPr>
          <w:lang w:val="en-AU"/>
        </w:rPr>
        <w:t xml:space="preserve"> a SharePoint </w:t>
      </w:r>
      <w:proofErr w:type="gramStart"/>
      <w:r>
        <w:rPr>
          <w:lang w:val="en-AU"/>
        </w:rPr>
        <w:t>subsite</w:t>
      </w:r>
      <w:proofErr w:type="gramEnd"/>
    </w:p>
    <w:p w14:paraId="49021692" w14:textId="77777777" w:rsidR="00AD11CA" w:rsidRDefault="00C65481" w:rsidP="00B772E3">
      <w:pPr>
        <w:pStyle w:val="Heading2"/>
        <w:rPr>
          <w:lang w:val="en-AU"/>
        </w:rPr>
      </w:pPr>
      <w:r>
        <w:rPr>
          <w:lang w:val="en-AU"/>
        </w:rPr>
        <w:t>To be prepared f</w:t>
      </w:r>
      <w:r w:rsidR="00AD11CA">
        <w:rPr>
          <w:lang w:val="en-AU"/>
        </w:rPr>
        <w:t xml:space="preserve">or this </w:t>
      </w:r>
      <w:r w:rsidR="005E054B">
        <w:rPr>
          <w:lang w:val="en-AU"/>
        </w:rPr>
        <w:t>lab</w:t>
      </w:r>
      <w:r w:rsidR="00AD11CA">
        <w:rPr>
          <w:lang w:val="en-AU"/>
        </w:rPr>
        <w:t>, you will need</w:t>
      </w:r>
      <w:r w:rsidR="005E054B">
        <w:rPr>
          <w:lang w:val="en-AU"/>
        </w:rPr>
        <w:t xml:space="preserve"> to</w:t>
      </w:r>
      <w:r w:rsidR="00AD11CA">
        <w:rPr>
          <w:lang w:val="en-AU"/>
        </w:rPr>
        <w:t>:</w:t>
      </w:r>
    </w:p>
    <w:p w14:paraId="7028CE01" w14:textId="77777777" w:rsidR="005E054B" w:rsidRDefault="005E054B" w:rsidP="007E2989">
      <w:pPr>
        <w:pStyle w:val="List"/>
        <w:numPr>
          <w:ilvl w:val="0"/>
          <w:numId w:val="2"/>
        </w:numPr>
        <w:rPr>
          <w:lang w:val="en-AU"/>
        </w:rPr>
      </w:pPr>
      <w:r>
        <w:rPr>
          <w:lang w:val="en-AU"/>
        </w:rPr>
        <w:t>Be correctly enrolled in the unit, and</w:t>
      </w:r>
    </w:p>
    <w:p w14:paraId="6873FCF0" w14:textId="77777777" w:rsidR="005853A2" w:rsidRDefault="005E054B" w:rsidP="007E2989">
      <w:pPr>
        <w:pStyle w:val="List"/>
        <w:numPr>
          <w:ilvl w:val="0"/>
          <w:numId w:val="2"/>
        </w:numPr>
        <w:rPr>
          <w:lang w:val="en-AU"/>
        </w:rPr>
      </w:pPr>
      <w:r>
        <w:rPr>
          <w:lang w:val="en-AU"/>
        </w:rPr>
        <w:t xml:space="preserve">Have a web-browser </w:t>
      </w:r>
      <w:r w:rsidRPr="005E054B">
        <w:rPr>
          <w:lang w:val="en-AU"/>
        </w:rPr>
        <w:sym w:font="Wingdings" w:char="F04A"/>
      </w:r>
    </w:p>
    <w:p w14:paraId="44BB77B3" w14:textId="77777777" w:rsidR="0032543D" w:rsidRDefault="0032543D" w:rsidP="00B772E3">
      <w:pPr>
        <w:pStyle w:val="Heading2"/>
        <w:rPr>
          <w:lang w:val="en-AU"/>
        </w:rPr>
      </w:pPr>
      <w:r>
        <w:rPr>
          <w:lang w:val="en-AU"/>
        </w:rPr>
        <w:t>Introduction</w:t>
      </w:r>
    </w:p>
    <w:p w14:paraId="66EBF92C" w14:textId="77777777" w:rsidR="00BA3C42" w:rsidRDefault="005454FB" w:rsidP="005454FB">
      <w:r>
        <w:t>In this lab, you will be introduced to some of t</w:t>
      </w:r>
      <w:r w:rsidR="00F06C38">
        <w:t>he basic functionality of ShareP</w:t>
      </w:r>
      <w:r>
        <w:t xml:space="preserve">oint. </w:t>
      </w:r>
      <w:r w:rsidR="000C47DA">
        <w:t>Unlike much of the software we meet, SharePoint has a very broad list of possible usages and</w:t>
      </w:r>
      <w:r w:rsidR="00B65F1E">
        <w:t>, a</w:t>
      </w:r>
      <w:r w:rsidR="00AD00D9">
        <w:t xml:space="preserve">t its most basic, </w:t>
      </w:r>
      <w:r w:rsidR="00B65F1E">
        <w:t xml:space="preserve">we could say that </w:t>
      </w:r>
      <w:r w:rsidR="00AD00D9" w:rsidRPr="009B691A">
        <w:rPr>
          <w:b/>
          <w:bCs/>
        </w:rPr>
        <w:t>SharePoint is a web-based portal that supports collaboration</w:t>
      </w:r>
      <w:r w:rsidR="00AD00D9">
        <w:t>.</w:t>
      </w:r>
      <w:r w:rsidR="00B65F1E">
        <w:t xml:space="preserve"> </w:t>
      </w:r>
    </w:p>
    <w:p w14:paraId="05C30373" w14:textId="77777777" w:rsidR="005E054B" w:rsidRDefault="00AB19BA" w:rsidP="005454FB">
      <w:r>
        <w:t>In coming labs</w:t>
      </w:r>
      <w:r w:rsidR="005E054B">
        <w:t>, we will spend more time looking at sites, managing users, lists, workflows and so on.</w:t>
      </w:r>
    </w:p>
    <w:p w14:paraId="25680CEC" w14:textId="36F387BB" w:rsidR="00167C18" w:rsidRDefault="00B75C5D" w:rsidP="005454FB">
      <w:pPr>
        <w:rPr>
          <w:rStyle w:val="Hyperlink"/>
          <w:lang w:val="en-AU"/>
        </w:rPr>
      </w:pPr>
      <w:r>
        <w:t>Before we get our hands dirty in this lab, it is worth spending a little time getting a</w:t>
      </w:r>
      <w:r w:rsidR="00695A8A">
        <w:t xml:space="preserve"> very basic </w:t>
      </w:r>
      <w:r>
        <w:t xml:space="preserve">overview of what SharePoint is. Watch this video (if you haven’t already): </w:t>
      </w:r>
      <w:hyperlink r:id="rId8" w:history="1">
        <w:r w:rsidR="00695A8A" w:rsidRPr="00747D4A">
          <w:rPr>
            <w:rStyle w:val="Hyperlink"/>
            <w:lang w:val="en-AU"/>
          </w:rPr>
          <w:t>https://www.youtube.com/watch?v=3emwAMzq9aE&amp;index=1&amp;list=PLvFpuOcSazL5scxRuQ00aYsf-QJYeIyiI</w:t>
        </w:r>
      </w:hyperlink>
      <w:r w:rsidR="00695A8A">
        <w:rPr>
          <w:rStyle w:val="Hyperlink"/>
          <w:lang w:val="en-AU"/>
        </w:rPr>
        <w:t xml:space="preserve"> </w:t>
      </w:r>
    </w:p>
    <w:p w14:paraId="37AAD7BE" w14:textId="7F6AEB12" w:rsidR="00A42E84" w:rsidRDefault="00A42E84" w:rsidP="003D4F5C">
      <w:pPr>
        <w:spacing w:after="0"/>
      </w:pPr>
      <w:r>
        <w:t>Pay particular attention to</w:t>
      </w:r>
      <w:r w:rsidR="003D4F5C">
        <w:t xml:space="preserve">: </w:t>
      </w:r>
    </w:p>
    <w:p w14:paraId="43C91603" w14:textId="099DC723" w:rsidR="003D4F5C" w:rsidRDefault="003D4F5C" w:rsidP="003D4F5C">
      <w:pPr>
        <w:pStyle w:val="ListParagraph"/>
        <w:numPr>
          <w:ilvl w:val="0"/>
          <w:numId w:val="13"/>
        </w:numPr>
      </w:pPr>
      <w:r>
        <w:lastRenderedPageBreak/>
        <w:t xml:space="preserve">That </w:t>
      </w:r>
      <w:proofErr w:type="spellStart"/>
      <w:r>
        <w:t>Sharepoint</w:t>
      </w:r>
      <w:proofErr w:type="spellEnd"/>
      <w:r>
        <w:t xml:space="preserve"> Online consists of </w:t>
      </w:r>
      <w:proofErr w:type="gramStart"/>
      <w:r w:rsidRPr="003D4F5C">
        <w:rPr>
          <w:b/>
          <w:u w:val="single"/>
        </w:rPr>
        <w:t>sites</w:t>
      </w:r>
      <w:proofErr w:type="gramEnd"/>
    </w:p>
    <w:p w14:paraId="03F589E6" w14:textId="0E6A6368" w:rsidR="003D4F5C" w:rsidRDefault="003D4F5C" w:rsidP="003D4F5C">
      <w:pPr>
        <w:pStyle w:val="ListParagraph"/>
        <w:numPr>
          <w:ilvl w:val="0"/>
          <w:numId w:val="13"/>
        </w:numPr>
      </w:pPr>
      <w:proofErr w:type="spellStart"/>
      <w:r>
        <w:t>Sharepoint</w:t>
      </w:r>
      <w:proofErr w:type="spellEnd"/>
      <w:r>
        <w:t xml:space="preserve"> uses Libraries and Lists to store </w:t>
      </w:r>
      <w:proofErr w:type="gramStart"/>
      <w:r>
        <w:t>content</w:t>
      </w:r>
      <w:proofErr w:type="gramEnd"/>
    </w:p>
    <w:p w14:paraId="2274511E" w14:textId="12641116" w:rsidR="003D4F5C" w:rsidRDefault="003D4F5C" w:rsidP="003D4F5C">
      <w:pPr>
        <w:pStyle w:val="ListParagraph"/>
        <w:numPr>
          <w:ilvl w:val="0"/>
          <w:numId w:val="13"/>
        </w:numPr>
      </w:pPr>
      <w:r>
        <w:t>Libraries are primarily concerned with storing documents (of many types)</w:t>
      </w:r>
    </w:p>
    <w:p w14:paraId="23F037A2" w14:textId="0AC1C7C8" w:rsidR="003D4F5C" w:rsidRDefault="003D4F5C" w:rsidP="003D4F5C">
      <w:pPr>
        <w:pStyle w:val="ListParagraph"/>
        <w:numPr>
          <w:ilvl w:val="1"/>
          <w:numId w:val="13"/>
        </w:numPr>
      </w:pPr>
      <w:r>
        <w:t xml:space="preserve">This allows for sharing between users and different parts of the </w:t>
      </w:r>
      <w:proofErr w:type="gramStart"/>
      <w:r>
        <w:t>organization</w:t>
      </w:r>
      <w:proofErr w:type="gramEnd"/>
    </w:p>
    <w:p w14:paraId="06FFD713" w14:textId="0886A90D" w:rsidR="003D4F5C" w:rsidRDefault="003D4F5C" w:rsidP="003D4F5C">
      <w:pPr>
        <w:pStyle w:val="ListParagraph"/>
        <w:numPr>
          <w:ilvl w:val="0"/>
          <w:numId w:val="13"/>
        </w:numPr>
      </w:pPr>
      <w:r>
        <w:t>Lists store data rather than documents</w:t>
      </w:r>
    </w:p>
    <w:p w14:paraId="31100E6C" w14:textId="41F6E841" w:rsidR="003D4F5C" w:rsidRDefault="003D4F5C" w:rsidP="003D4F5C">
      <w:r>
        <w:t xml:space="preserve">We will be coming back to libraries and lists </w:t>
      </w:r>
      <w:proofErr w:type="gramStart"/>
      <w:r>
        <w:t>later on</w:t>
      </w:r>
      <w:proofErr w:type="gramEnd"/>
      <w:r>
        <w:t>.</w:t>
      </w:r>
    </w:p>
    <w:p w14:paraId="54BC1D6C" w14:textId="2C7057D5" w:rsidR="002C25CB" w:rsidRDefault="00B75C5D" w:rsidP="002C25CB">
      <w:r>
        <w:sym w:font="Wingdings" w:char="F0E0"/>
      </w:r>
      <w:r>
        <w:t xml:space="preserve"> Now, g</w:t>
      </w:r>
      <w:r w:rsidR="00BE337F">
        <w:t>o to</w:t>
      </w:r>
      <w:r w:rsidR="00762F97">
        <w:t xml:space="preserve">: </w:t>
      </w:r>
      <w:hyperlink r:id="rId9" w:history="1">
        <w:r w:rsidR="00111DD7">
          <w:rPr>
            <w:rStyle w:val="Hyperlink"/>
          </w:rPr>
          <w:t>ICT292 2024 TMA - Home (sharepoint.com)</w:t>
        </w:r>
      </w:hyperlink>
    </w:p>
    <w:p w14:paraId="00C0BBE8" w14:textId="77777777" w:rsidR="001F3CCF" w:rsidRDefault="00FC0995" w:rsidP="003D4F5C">
      <w:r>
        <w:t>Your username</w:t>
      </w:r>
      <w:r w:rsidR="001F3CCF">
        <w:t xml:space="preserve"> will be: </w:t>
      </w:r>
    </w:p>
    <w:p w14:paraId="6C3D801D" w14:textId="60461521" w:rsidR="001F3CCF" w:rsidRPr="007E7432" w:rsidRDefault="001F3CCF" w:rsidP="003D4F5C">
      <w:pPr>
        <w:rPr>
          <w:b/>
        </w:rPr>
      </w:pPr>
      <w:r w:rsidRPr="007E7432">
        <w:rPr>
          <w:b/>
        </w:rPr>
        <w:t>yourstudentnumber</w:t>
      </w:r>
      <w:r w:rsidR="007E7432" w:rsidRPr="007E7432">
        <w:rPr>
          <w:b/>
        </w:rPr>
        <w:t>@student.murdoch.edu.au</w:t>
      </w:r>
    </w:p>
    <w:p w14:paraId="2E0C4257" w14:textId="7BA58673" w:rsidR="00717837" w:rsidRDefault="003D4F5C" w:rsidP="003D4F5C">
      <w:r>
        <w:t>and password</w:t>
      </w:r>
      <w:r w:rsidR="00FC0995">
        <w:t xml:space="preserve"> </w:t>
      </w:r>
      <w:r w:rsidR="00717837">
        <w:t>will be</w:t>
      </w:r>
      <w:r>
        <w:t xml:space="preserve"> the same as you used to access Moodle and </w:t>
      </w:r>
      <w:proofErr w:type="spellStart"/>
      <w:r>
        <w:t>MyInfo</w:t>
      </w:r>
      <w:proofErr w:type="spellEnd"/>
      <w:r>
        <w:t>.</w:t>
      </w:r>
    </w:p>
    <w:p w14:paraId="2759DDE5" w14:textId="3F3A8DB1" w:rsidR="00FC0995" w:rsidRDefault="007E7432" w:rsidP="005454FB">
      <w:r>
        <w:t>When you arrive at the site, i</w:t>
      </w:r>
      <w:r w:rsidR="00FC0995">
        <w:t>t will look at little like this:</w:t>
      </w:r>
    </w:p>
    <w:p w14:paraId="7C1427CA" w14:textId="1B208D3A" w:rsidR="002B13E4" w:rsidRDefault="005077AE" w:rsidP="00A903B3">
      <w:pPr>
        <w:jc w:val="center"/>
      </w:pPr>
      <w:r w:rsidRPr="005077AE">
        <w:rPr>
          <w:noProof/>
        </w:rPr>
        <w:drawing>
          <wp:inline distT="0" distB="0" distL="0" distR="0" wp14:anchorId="76CD8AA5" wp14:editId="37A0E540">
            <wp:extent cx="5274310" cy="1957901"/>
            <wp:effectExtent l="0" t="0" r="2540" b="444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t="25217"/>
                    <a:stretch/>
                  </pic:blipFill>
                  <pic:spPr bwMode="auto">
                    <a:xfrm>
                      <a:off x="0" y="0"/>
                      <a:ext cx="5274310" cy="1957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EB9C7" w14:textId="0DC95406" w:rsidR="003D4F5C" w:rsidRDefault="003A18B7" w:rsidP="005454FB">
      <w:proofErr w:type="gramStart"/>
      <w:r>
        <w:t>At the moment</w:t>
      </w:r>
      <w:proofErr w:type="gramEnd"/>
      <w:r>
        <w:t xml:space="preserve">, the permissions you have on this site are limited because all of the other students in the unit will also have to access this site. To give you a better, fuller experience of </w:t>
      </w:r>
      <w:proofErr w:type="spellStart"/>
      <w:r>
        <w:t>Sharepoint</w:t>
      </w:r>
      <w:proofErr w:type="spellEnd"/>
      <w:r>
        <w:t>, you will be creating a sub-site of your own, of which you will be the administrator.</w:t>
      </w:r>
    </w:p>
    <w:p w14:paraId="4E3CC94E" w14:textId="42231F28" w:rsidR="00BA6BDA" w:rsidRDefault="00BA6BDA" w:rsidP="005454FB">
      <w:r>
        <w:t xml:space="preserve">Go to the </w:t>
      </w:r>
      <w:r w:rsidRPr="00A903B3">
        <w:rPr>
          <w:b/>
          <w:bCs/>
          <w:color w:val="C00000"/>
        </w:rPr>
        <w:t>Site Contents</w:t>
      </w:r>
      <w:r w:rsidRPr="00A903B3">
        <w:rPr>
          <w:color w:val="C00000"/>
        </w:rPr>
        <w:t xml:space="preserve"> </w:t>
      </w:r>
      <w:r>
        <w:t>link on the left</w:t>
      </w:r>
      <w:r w:rsidR="00A903B3">
        <w:t>-</w:t>
      </w:r>
      <w:r>
        <w:t>hand side</w:t>
      </w:r>
      <w:r w:rsidR="00612A44">
        <w:t xml:space="preserve">. From this site, click new </w:t>
      </w:r>
      <w:proofErr w:type="gramStart"/>
      <w:r w:rsidR="00612A44">
        <w:t>subsite</w:t>
      </w:r>
      <w:proofErr w:type="gramEnd"/>
    </w:p>
    <w:p w14:paraId="0D039360" w14:textId="58ADFF7C" w:rsidR="00612A44" w:rsidRDefault="009D10CE" w:rsidP="006500C1">
      <w:pPr>
        <w:jc w:val="center"/>
      </w:pPr>
      <w:r w:rsidRPr="009D10CE">
        <w:rPr>
          <w:noProof/>
        </w:rPr>
        <w:lastRenderedPageBreak/>
        <w:drawing>
          <wp:inline distT="0" distB="0" distL="0" distR="0" wp14:anchorId="262F1902" wp14:editId="579C0FF4">
            <wp:extent cx="4285973" cy="2718320"/>
            <wp:effectExtent l="0" t="0" r="635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11"/>
                    <a:srcRect t="13484"/>
                    <a:stretch/>
                  </pic:blipFill>
                  <pic:spPr bwMode="auto">
                    <a:xfrm>
                      <a:off x="0" y="0"/>
                      <a:ext cx="4299705" cy="2727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97BC7" w14:textId="77777777" w:rsidR="008E6707" w:rsidRDefault="008E6707" w:rsidP="005454FB">
      <w:r>
        <w:t xml:space="preserve">You will now be at the New SharePoint Site … site </w:t>
      </w:r>
      <w:r>
        <w:sym w:font="Wingdings" w:char="F04A"/>
      </w:r>
    </w:p>
    <w:p w14:paraId="014E5A16" w14:textId="503EE45D" w:rsidR="008E6707" w:rsidRDefault="00D212CA" w:rsidP="006500C1">
      <w:pPr>
        <w:jc w:val="center"/>
      </w:pPr>
      <w:r w:rsidRPr="00D212CA">
        <w:rPr>
          <w:noProof/>
        </w:rPr>
        <w:drawing>
          <wp:inline distT="0" distB="0" distL="0" distR="0" wp14:anchorId="17CB99BB" wp14:editId="7EAEF414">
            <wp:extent cx="3612520" cy="2083435"/>
            <wp:effectExtent l="0" t="0" r="6985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12"/>
                    <a:srcRect l="15204"/>
                    <a:stretch/>
                  </pic:blipFill>
                  <pic:spPr bwMode="auto">
                    <a:xfrm>
                      <a:off x="0" y="0"/>
                      <a:ext cx="3626374" cy="2091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E2BAD6" w14:textId="77777777" w:rsidR="008E6707" w:rsidRDefault="008E6707" w:rsidP="005454FB">
      <w:r>
        <w:t xml:space="preserve">For today, create a site with your student number as the title, and the </w:t>
      </w:r>
      <w:proofErr w:type="spellStart"/>
      <w:r>
        <w:t>url</w:t>
      </w:r>
      <w:proofErr w:type="spellEnd"/>
      <w:r>
        <w:t xml:space="preserve"> … </w:t>
      </w:r>
      <w:proofErr w:type="spellStart"/>
      <w:r>
        <w:t>e.g</w:t>
      </w:r>
      <w:proofErr w:type="spellEnd"/>
      <w:r>
        <w:t>:</w:t>
      </w:r>
    </w:p>
    <w:p w14:paraId="56266A1A" w14:textId="63D647F8" w:rsidR="00FC0995" w:rsidRDefault="00A257EE" w:rsidP="006500C1">
      <w:pPr>
        <w:jc w:val="center"/>
      </w:pPr>
      <w:r w:rsidRPr="00A257EE">
        <w:rPr>
          <w:noProof/>
        </w:rPr>
        <w:lastRenderedPageBreak/>
        <w:drawing>
          <wp:inline distT="0" distB="0" distL="0" distR="0" wp14:anchorId="2E93F2D3" wp14:editId="34ED6433">
            <wp:extent cx="3936988" cy="2811145"/>
            <wp:effectExtent l="0" t="0" r="6985" b="825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 rotWithShape="1">
                    <a:blip r:embed="rId13"/>
                    <a:srcRect l="14952"/>
                    <a:stretch/>
                  </pic:blipFill>
                  <pic:spPr bwMode="auto">
                    <a:xfrm>
                      <a:off x="0" y="0"/>
                      <a:ext cx="3946745" cy="2818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13BE4" w14:textId="77777777" w:rsidR="005732C6" w:rsidRDefault="005732C6" w:rsidP="005732C6">
      <w:r>
        <w:t>Make it a Team Site.</w:t>
      </w:r>
    </w:p>
    <w:p w14:paraId="586D3184" w14:textId="77777777" w:rsidR="001254ED" w:rsidRDefault="001254ED" w:rsidP="001254ED">
      <w:r>
        <w:t xml:space="preserve">Check </w:t>
      </w:r>
      <w:r w:rsidRPr="000D695F">
        <w:rPr>
          <w:b/>
          <w:bCs/>
          <w:color w:val="C00000"/>
        </w:rPr>
        <w:t>“Use unique permissions”</w:t>
      </w:r>
      <w:r w:rsidRPr="000D695F">
        <w:rPr>
          <w:color w:val="C00000"/>
        </w:rPr>
        <w:t xml:space="preserve"> </w:t>
      </w:r>
      <w:r>
        <w:t>which means you will be able to manage permissions on your subsite yourself.</w:t>
      </w:r>
    </w:p>
    <w:p w14:paraId="52491310" w14:textId="47DA285F" w:rsidR="001254ED" w:rsidRDefault="00931A31" w:rsidP="005732C6">
      <w:r w:rsidRPr="00931A31">
        <w:rPr>
          <w:noProof/>
        </w:rPr>
        <w:drawing>
          <wp:inline distT="0" distB="0" distL="0" distR="0" wp14:anchorId="174B8CF8" wp14:editId="78439E90">
            <wp:extent cx="5274310" cy="2153285"/>
            <wp:effectExtent l="0" t="0" r="2540" b="0"/>
            <wp:docPr id="14" name="Picture 14" descr="Graphical user interface, text, application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36882" w14:textId="77777777" w:rsidR="005732C6" w:rsidRDefault="005732C6" w:rsidP="005732C6">
      <w:r>
        <w:t>To save the Team Site navigation bar from becoming too crowded, select the following options:</w:t>
      </w:r>
    </w:p>
    <w:p w14:paraId="236CEC11" w14:textId="6C78279C" w:rsidR="005732C6" w:rsidRDefault="00604B8E" w:rsidP="005732C6">
      <w:r w:rsidRPr="00604B8E">
        <w:rPr>
          <w:noProof/>
        </w:rPr>
        <w:lastRenderedPageBreak/>
        <w:drawing>
          <wp:inline distT="0" distB="0" distL="0" distR="0" wp14:anchorId="5894783E" wp14:editId="5C91862C">
            <wp:extent cx="5274310" cy="2722880"/>
            <wp:effectExtent l="0" t="0" r="2540" b="127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8FB6E" w14:textId="77777777" w:rsidR="005732C6" w:rsidRDefault="005732C6" w:rsidP="005732C6">
      <w:r>
        <w:t xml:space="preserve">Click </w:t>
      </w:r>
      <w:r w:rsidRPr="00604B8E">
        <w:rPr>
          <w:b/>
          <w:bCs/>
        </w:rPr>
        <w:t>Create</w:t>
      </w:r>
      <w:r>
        <w:t>.</w:t>
      </w:r>
    </w:p>
    <w:p w14:paraId="6DC61AD3" w14:textId="18D00C23" w:rsidR="001254ED" w:rsidRDefault="001254ED" w:rsidP="005732C6">
      <w:r>
        <w:t xml:space="preserve">You can use the default groups as per this </w:t>
      </w:r>
      <w:r w:rsidR="00604B8E">
        <w:t>screen and</w:t>
      </w:r>
      <w:r>
        <w:t xml:space="preserve"> will be able to modify later if required.</w:t>
      </w:r>
    </w:p>
    <w:p w14:paraId="006E4C19" w14:textId="4C58C20E" w:rsidR="0046036A" w:rsidRDefault="0046036A" w:rsidP="005732C6">
      <w:r w:rsidRPr="0046036A">
        <w:rPr>
          <w:noProof/>
        </w:rPr>
        <w:drawing>
          <wp:inline distT="0" distB="0" distL="0" distR="0" wp14:anchorId="041969A2" wp14:editId="5C6492F3">
            <wp:extent cx="5274310" cy="3768090"/>
            <wp:effectExtent l="0" t="0" r="2540" b="381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58968" w14:textId="77777777" w:rsidR="0046036A" w:rsidRDefault="0046036A" w:rsidP="005732C6"/>
    <w:p w14:paraId="0C63EF41" w14:textId="08552CB9" w:rsidR="00A52B80" w:rsidRPr="005654C1" w:rsidRDefault="00A52B80" w:rsidP="005454FB">
      <w:r w:rsidRPr="005654C1">
        <w:lastRenderedPageBreak/>
        <w:t xml:space="preserve">You may be able to invite a classmate to your site, but they must already have set up their own site. If they have, you can </w:t>
      </w:r>
      <w:r w:rsidR="000F18EC" w:rsidRPr="005654C1">
        <w:t>share your site with</w:t>
      </w:r>
      <w:r w:rsidRPr="005654C1">
        <w:t xml:space="preserve"> them using the </w:t>
      </w:r>
      <w:r w:rsidR="000F18EC" w:rsidRPr="005654C1">
        <w:t>Share</w:t>
      </w:r>
      <w:r w:rsidR="00C30954" w:rsidRPr="005654C1">
        <w:t xml:space="preserve">. You can </w:t>
      </w:r>
      <w:r w:rsidR="005654C1" w:rsidRPr="005654C1">
        <w:t xml:space="preserve">also </w:t>
      </w:r>
      <w:r w:rsidR="00C30954" w:rsidRPr="005654C1">
        <w:t xml:space="preserve">add lists, libraries, and </w:t>
      </w:r>
      <w:r w:rsidR="005654C1" w:rsidRPr="005654C1">
        <w:t>other apps:</w:t>
      </w:r>
    </w:p>
    <w:p w14:paraId="70DE50D3" w14:textId="0A75531A" w:rsidR="00A52B80" w:rsidRDefault="005654C1" w:rsidP="00C41D7D">
      <w:pPr>
        <w:jc w:val="center"/>
      </w:pPr>
      <w:r w:rsidRPr="005654C1">
        <w:rPr>
          <w:noProof/>
        </w:rPr>
        <w:drawing>
          <wp:inline distT="0" distB="0" distL="0" distR="0" wp14:anchorId="5201C6AA" wp14:editId="01F44597">
            <wp:extent cx="4690110" cy="2071370"/>
            <wp:effectExtent l="0" t="0" r="0" b="508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 rotWithShape="1">
                    <a:blip r:embed="rId17"/>
                    <a:srcRect l="11076"/>
                    <a:stretch/>
                  </pic:blipFill>
                  <pic:spPr bwMode="auto">
                    <a:xfrm>
                      <a:off x="0" y="0"/>
                      <a:ext cx="4690110" cy="207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8BB22E" w14:textId="72C01586" w:rsidR="00BB62C9" w:rsidRDefault="00BB62C9" w:rsidP="005454FB">
      <w:r>
        <w:t xml:space="preserve">There are </w:t>
      </w:r>
      <w:proofErr w:type="gramStart"/>
      <w:r>
        <w:t>a number of</w:t>
      </w:r>
      <w:proofErr w:type="gramEnd"/>
      <w:r w:rsidR="00A52B80">
        <w:t xml:space="preserve"> other</w:t>
      </w:r>
      <w:r>
        <w:t xml:space="preserve"> things you can do at this stage; you could select </w:t>
      </w:r>
      <w:r w:rsidR="000F18EC">
        <w:t xml:space="preserve">Site Settings </w:t>
      </w:r>
      <w:r>
        <w:t>and customize how your site appears. You could “Change the look”, and so on. Experiment for a while!</w:t>
      </w:r>
    </w:p>
    <w:p w14:paraId="4E06AB9E" w14:textId="68D6238C" w:rsidR="000F18EC" w:rsidRDefault="002B49EE" w:rsidP="005454FB">
      <w:r w:rsidRPr="002B49EE">
        <w:rPr>
          <w:noProof/>
        </w:rPr>
        <w:drawing>
          <wp:inline distT="0" distB="0" distL="0" distR="0" wp14:anchorId="7A1EA35F" wp14:editId="40700D38">
            <wp:extent cx="5274310" cy="1301750"/>
            <wp:effectExtent l="0" t="0" r="2540" b="0"/>
            <wp:docPr id="20" name="Picture 20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screensho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F201" w14:textId="77777777" w:rsidR="00BB62C9" w:rsidRDefault="00BB62C9" w:rsidP="005454FB">
      <w:r>
        <w:t>The last thing you will do in this lab is to Delete the site you created – we will be doing more intere</w:t>
      </w:r>
      <w:r w:rsidR="00004630">
        <w:t>sting stuff in the coming labs.</w:t>
      </w:r>
    </w:p>
    <w:p w14:paraId="744CE4CE" w14:textId="77777777" w:rsidR="00BB62C9" w:rsidRDefault="00BB62C9" w:rsidP="005454FB">
      <w:r>
        <w:t xml:space="preserve">Make sure you are at the site you created, and select the Options </w:t>
      </w:r>
      <w:proofErr w:type="gramStart"/>
      <w:r>
        <w:t>button</w:t>
      </w:r>
      <w:proofErr w:type="gramEnd"/>
    </w:p>
    <w:p w14:paraId="44F2A7E0" w14:textId="383074B0" w:rsidR="00BB62C9" w:rsidRDefault="00F83674" w:rsidP="005454FB">
      <w:r>
        <w:rPr>
          <w:noProof/>
          <w:lang w:val="en-GB" w:eastAsia="en-GB" w:bidi="ar-SA"/>
        </w:rPr>
        <w:drawing>
          <wp:inline distT="0" distB="0" distL="0" distR="0" wp14:anchorId="52D18474" wp14:editId="17732A74">
            <wp:extent cx="647700" cy="622300"/>
            <wp:effectExtent l="0" t="0" r="12700" b="12700"/>
            <wp:docPr id="12" name="Picture 12" descr="Screenshot 2016-07-27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2016-07-27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F0BBA" w14:textId="77777777" w:rsidR="00BB62C9" w:rsidRDefault="003E5E17" w:rsidP="005454FB">
      <w:r>
        <w:t>and then Site s</w:t>
      </w:r>
      <w:r w:rsidR="00BB62C9">
        <w:t>ettings</w:t>
      </w:r>
    </w:p>
    <w:p w14:paraId="3E119FC2" w14:textId="1C1821A1" w:rsidR="003E5E17" w:rsidRDefault="003E5E17" w:rsidP="005454FB">
      <w:r>
        <w:t xml:space="preserve">In Site Actions, select Delete this site. </w:t>
      </w:r>
    </w:p>
    <w:p w14:paraId="58EFA9FC" w14:textId="0E2C9BE4" w:rsidR="00C75543" w:rsidRDefault="00C75543" w:rsidP="00004630">
      <w:r w:rsidRPr="00C75543">
        <w:rPr>
          <w:noProof/>
        </w:rPr>
        <w:lastRenderedPageBreak/>
        <w:drawing>
          <wp:inline distT="0" distB="0" distL="0" distR="0" wp14:anchorId="49982DEF" wp14:editId="3E8CA77B">
            <wp:extent cx="4521200" cy="3310067"/>
            <wp:effectExtent l="0" t="0" r="0" b="5080"/>
            <wp:docPr id="21" name="Picture 2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21200" cy="3310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325E2" w14:textId="77777777" w:rsidR="00866D50" w:rsidRDefault="00340A45" w:rsidP="00866D50">
      <w:pPr>
        <w:rPr>
          <w:b/>
        </w:rPr>
      </w:pPr>
      <w:r>
        <w:rPr>
          <w:b/>
        </w:rPr>
        <w:t>Read the warning, and make sure it is the site you created that you are going to Delete</w:t>
      </w:r>
      <w:r w:rsidR="00866D50">
        <w:rPr>
          <w:b/>
        </w:rPr>
        <w:t xml:space="preserve">. </w:t>
      </w:r>
    </w:p>
    <w:p w14:paraId="47113389" w14:textId="748254FB" w:rsidR="00866D50" w:rsidRDefault="00866D50" w:rsidP="00866D50">
      <w:r>
        <w:t>Once you are sure, click Delete:</w:t>
      </w:r>
    </w:p>
    <w:p w14:paraId="5788C99C" w14:textId="1A47BE6C" w:rsidR="00FE36F6" w:rsidRDefault="00FE36F6" w:rsidP="00866D50">
      <w:pPr>
        <w:jc w:val="center"/>
      </w:pPr>
      <w:r w:rsidRPr="00FE36F6">
        <w:rPr>
          <w:noProof/>
        </w:rPr>
        <w:drawing>
          <wp:inline distT="0" distB="0" distL="0" distR="0" wp14:anchorId="25E0B8D4" wp14:editId="2973CB1E">
            <wp:extent cx="5274310" cy="2023745"/>
            <wp:effectExtent l="0" t="0" r="254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D3FF7" w14:textId="77777777" w:rsidR="00866D50" w:rsidRDefault="00866D50" w:rsidP="00866D50">
      <w:pPr>
        <w:jc w:val="center"/>
      </w:pPr>
    </w:p>
    <w:p w14:paraId="11BCC64A" w14:textId="77777777" w:rsidR="003E5E17" w:rsidRDefault="003E5E17" w:rsidP="003E5E17">
      <w:pPr>
        <w:pStyle w:val="Heading2"/>
      </w:pPr>
      <w:r>
        <w:t>In the next lab:</w:t>
      </w:r>
    </w:p>
    <w:p w14:paraId="120FCAF2" w14:textId="6F3BE701" w:rsidR="003E5E17" w:rsidRDefault="003E5E17" w:rsidP="003E5E17">
      <w:r>
        <w:t>We will be looking in more detail at Managing users and permissions.</w:t>
      </w:r>
    </w:p>
    <w:p w14:paraId="681A105D" w14:textId="4AF2BB7E" w:rsidR="00866D50" w:rsidRDefault="00866D50" w:rsidP="003E5E17"/>
    <w:p w14:paraId="5D0FA657" w14:textId="242F5D1C" w:rsidR="00866D50" w:rsidRDefault="00866D50" w:rsidP="003E5E17"/>
    <w:p w14:paraId="4813CFD7" w14:textId="77777777" w:rsidR="00866D50" w:rsidRDefault="00866D50" w:rsidP="003E5E17"/>
    <w:p w14:paraId="02E95306" w14:textId="77777777" w:rsidR="00722136" w:rsidRDefault="00722136" w:rsidP="00722136">
      <w:pPr>
        <w:pStyle w:val="Heading3"/>
      </w:pPr>
      <w:r>
        <w:lastRenderedPageBreak/>
        <w:t>Document Version History:</w:t>
      </w:r>
    </w:p>
    <w:p w14:paraId="4C22CDFE" w14:textId="77777777" w:rsidR="00722136" w:rsidRDefault="00722136" w:rsidP="00722136">
      <w:pPr>
        <w:spacing w:after="0"/>
      </w:pPr>
      <w:r>
        <w:t>Version 1.0: 5</w:t>
      </w:r>
      <w:r w:rsidRPr="00C65481">
        <w:rPr>
          <w:vertAlign w:val="superscript"/>
        </w:rPr>
        <w:t>th</w:t>
      </w:r>
      <w:r>
        <w:t xml:space="preserve"> July 2016</w:t>
      </w:r>
    </w:p>
    <w:p w14:paraId="6E4567AF" w14:textId="77777777" w:rsidR="00722136" w:rsidRDefault="00722136" w:rsidP="00722136">
      <w:pPr>
        <w:spacing w:after="0"/>
      </w:pPr>
      <w:r>
        <w:t>2.0: 5</w:t>
      </w:r>
      <w:r w:rsidRPr="00B023DA">
        <w:rPr>
          <w:vertAlign w:val="superscript"/>
        </w:rPr>
        <w:t>th</w:t>
      </w:r>
      <w:r>
        <w:t xml:space="preserve"> October 2016</w:t>
      </w:r>
    </w:p>
    <w:p w14:paraId="77A79051" w14:textId="77777777" w:rsidR="00722136" w:rsidRDefault="00722136" w:rsidP="00722136">
      <w:pPr>
        <w:spacing w:after="0"/>
      </w:pPr>
      <w:r>
        <w:t>2.1: 15</w:t>
      </w:r>
      <w:r w:rsidRPr="00004630">
        <w:rPr>
          <w:vertAlign w:val="superscript"/>
        </w:rPr>
        <w:t>th</w:t>
      </w:r>
      <w:r>
        <w:t xml:space="preserve"> November 2016</w:t>
      </w:r>
    </w:p>
    <w:p w14:paraId="72587B6B" w14:textId="77777777" w:rsidR="00717837" w:rsidRDefault="00717837" w:rsidP="00722136">
      <w:pPr>
        <w:spacing w:after="0"/>
      </w:pPr>
      <w:r>
        <w:t>2.2: 12</w:t>
      </w:r>
      <w:r w:rsidRPr="00717837">
        <w:rPr>
          <w:vertAlign w:val="superscript"/>
        </w:rPr>
        <w:t>th</w:t>
      </w:r>
      <w:r>
        <w:t xml:space="preserve"> January 2017</w:t>
      </w:r>
    </w:p>
    <w:p w14:paraId="46B314A8" w14:textId="53343429" w:rsidR="001D3EB5" w:rsidRDefault="001D3EB5" w:rsidP="00722136">
      <w:pPr>
        <w:spacing w:after="0"/>
      </w:pPr>
      <w:r>
        <w:t>3.0: 29</w:t>
      </w:r>
      <w:r w:rsidRPr="001D3EB5">
        <w:rPr>
          <w:vertAlign w:val="superscript"/>
        </w:rPr>
        <w:t>th</w:t>
      </w:r>
      <w:r>
        <w:t xml:space="preserve"> January 2018</w:t>
      </w:r>
    </w:p>
    <w:p w14:paraId="14C1F1CC" w14:textId="268458D0" w:rsidR="001D437D" w:rsidRDefault="001D437D" w:rsidP="00722136">
      <w:pPr>
        <w:spacing w:after="0"/>
      </w:pPr>
      <w:r>
        <w:t>4.0: 7</w:t>
      </w:r>
      <w:r w:rsidRPr="001D437D">
        <w:rPr>
          <w:vertAlign w:val="superscript"/>
        </w:rPr>
        <w:t>th</w:t>
      </w:r>
      <w:r>
        <w:t xml:space="preserve"> January 2019 (SPO version)</w:t>
      </w:r>
    </w:p>
    <w:p w14:paraId="3E4FEB92" w14:textId="379DA8AD" w:rsidR="005E4B27" w:rsidRDefault="005E4B27" w:rsidP="00722136">
      <w:pPr>
        <w:spacing w:after="0"/>
      </w:pPr>
      <w:r>
        <w:t>4.1: 26</w:t>
      </w:r>
      <w:r w:rsidRPr="005E4B27">
        <w:rPr>
          <w:vertAlign w:val="superscript"/>
        </w:rPr>
        <w:t>th</w:t>
      </w:r>
      <w:r>
        <w:t xml:space="preserve"> August 2019 (TS version)</w:t>
      </w:r>
    </w:p>
    <w:p w14:paraId="365CD3A2" w14:textId="11931983" w:rsidR="00762F97" w:rsidRDefault="00762F97" w:rsidP="00722136">
      <w:pPr>
        <w:spacing w:after="0"/>
      </w:pPr>
      <w:r>
        <w:t>4.2: 28</w:t>
      </w:r>
      <w:r w:rsidRPr="00762F97">
        <w:rPr>
          <w:vertAlign w:val="superscript"/>
        </w:rPr>
        <w:t>th</w:t>
      </w:r>
      <w:r>
        <w:t xml:space="preserve"> April 2020 (TM version)</w:t>
      </w:r>
    </w:p>
    <w:p w14:paraId="53467D19" w14:textId="5D3820C7" w:rsidR="00FE09C9" w:rsidRDefault="00FE09C9" w:rsidP="00722136">
      <w:pPr>
        <w:spacing w:after="0"/>
      </w:pPr>
      <w:r>
        <w:t>4.3: 16</w:t>
      </w:r>
      <w:r w:rsidRPr="00FE09C9">
        <w:rPr>
          <w:vertAlign w:val="superscript"/>
        </w:rPr>
        <w:t>th</w:t>
      </w:r>
      <w:r>
        <w:t xml:space="preserve"> July 2020 (S2 version)</w:t>
      </w:r>
    </w:p>
    <w:p w14:paraId="4D4E4E9B" w14:textId="02BB99C5" w:rsidR="00FB59DB" w:rsidRDefault="00FB59DB" w:rsidP="00722136">
      <w:pPr>
        <w:spacing w:after="0"/>
      </w:pPr>
      <w:r>
        <w:t>4.</w:t>
      </w:r>
      <w:r w:rsidR="00322130">
        <w:t>4: 9</w:t>
      </w:r>
      <w:r w:rsidR="00322130" w:rsidRPr="00322130">
        <w:rPr>
          <w:vertAlign w:val="superscript"/>
        </w:rPr>
        <w:t>th</w:t>
      </w:r>
      <w:r w:rsidR="00322130">
        <w:t xml:space="preserve"> July 2022 (S2 </w:t>
      </w:r>
      <w:r w:rsidR="0080222C">
        <w:t>version)</w:t>
      </w:r>
    </w:p>
    <w:p w14:paraId="4783ABC9" w14:textId="77777777" w:rsidR="00722136" w:rsidRPr="003E5E17" w:rsidRDefault="00722136" w:rsidP="003E5E17"/>
    <w:sectPr w:rsidR="00722136" w:rsidRPr="003E5E17">
      <w:footerReference w:type="default" r:id="rId22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01563" w14:textId="77777777" w:rsidR="006900E4" w:rsidRDefault="006900E4">
      <w:r>
        <w:separator/>
      </w:r>
    </w:p>
  </w:endnote>
  <w:endnote w:type="continuationSeparator" w:id="0">
    <w:p w14:paraId="1049D34E" w14:textId="77777777" w:rsidR="006900E4" w:rsidRDefault="006900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8619D" w14:textId="77777777" w:rsidR="00AB19BA" w:rsidRPr="0006480C" w:rsidRDefault="00AB19BA" w:rsidP="0006480C">
    <w:pPr>
      <w:pStyle w:val="Footer"/>
      <w:jc w:val="center"/>
      <w:rPr>
        <w:rFonts w:cs="Arial"/>
        <w:sz w:val="16"/>
        <w:szCs w:val="16"/>
      </w:rPr>
    </w:pPr>
    <w:r>
      <w:rPr>
        <w:rFonts w:cs="Arial"/>
        <w:sz w:val="16"/>
        <w:szCs w:val="16"/>
      </w:rPr>
      <w:t>ICT292 Information Systems Management</w:t>
    </w:r>
  </w:p>
  <w:p w14:paraId="47B58B71" w14:textId="77777777" w:rsidR="00AB19BA" w:rsidRPr="0006480C" w:rsidRDefault="00AB19BA" w:rsidP="0006480C">
    <w:pPr>
      <w:pStyle w:val="Footer"/>
      <w:jc w:val="center"/>
      <w:rPr>
        <w:rFonts w:cs="Arial"/>
        <w:sz w:val="16"/>
        <w:szCs w:val="16"/>
      </w:rPr>
    </w:pPr>
    <w:r>
      <w:rPr>
        <w:rFonts w:cs="Arial"/>
        <w:sz w:val="16"/>
        <w:szCs w:val="16"/>
      </w:rPr>
      <w:t>Lab 01</w:t>
    </w:r>
  </w:p>
  <w:p w14:paraId="1AB34BDD" w14:textId="77777777" w:rsidR="00AB19BA" w:rsidRPr="0006480C" w:rsidRDefault="00AB19BA" w:rsidP="0006480C">
    <w:pPr>
      <w:pStyle w:val="Footer"/>
      <w:jc w:val="center"/>
    </w:pPr>
    <w:r w:rsidRPr="0006480C">
      <w:rPr>
        <w:rStyle w:val="PageNumber"/>
        <w:rFonts w:cs="Arial"/>
        <w:sz w:val="16"/>
        <w:szCs w:val="16"/>
      </w:rPr>
      <w:fldChar w:fldCharType="begin"/>
    </w:r>
    <w:r w:rsidRPr="0006480C">
      <w:rPr>
        <w:rStyle w:val="PageNumber"/>
        <w:rFonts w:cs="Arial"/>
        <w:sz w:val="16"/>
        <w:szCs w:val="16"/>
      </w:rPr>
      <w:instrText xml:space="preserve"> PAGE </w:instrText>
    </w:r>
    <w:r w:rsidRPr="0006480C">
      <w:rPr>
        <w:rStyle w:val="PageNumber"/>
        <w:rFonts w:cs="Arial"/>
        <w:sz w:val="16"/>
        <w:szCs w:val="16"/>
      </w:rPr>
      <w:fldChar w:fldCharType="separate"/>
    </w:r>
    <w:r w:rsidR="0040218C">
      <w:rPr>
        <w:rStyle w:val="PageNumber"/>
        <w:rFonts w:cs="Arial"/>
        <w:noProof/>
        <w:sz w:val="16"/>
        <w:szCs w:val="16"/>
      </w:rPr>
      <w:t>1</w:t>
    </w:r>
    <w:r w:rsidRPr="0006480C">
      <w:rPr>
        <w:rStyle w:val="PageNumber"/>
        <w:rFonts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9C9DD" w14:textId="77777777" w:rsidR="006900E4" w:rsidRDefault="006900E4">
      <w:r>
        <w:separator/>
      </w:r>
    </w:p>
  </w:footnote>
  <w:footnote w:type="continuationSeparator" w:id="0">
    <w:p w14:paraId="3CF9D53D" w14:textId="77777777" w:rsidR="006900E4" w:rsidRDefault="00690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24050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C72D9"/>
    <w:multiLevelType w:val="hybridMultilevel"/>
    <w:tmpl w:val="E6D2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87F60"/>
    <w:multiLevelType w:val="multilevel"/>
    <w:tmpl w:val="B8982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744388"/>
    <w:multiLevelType w:val="hybridMultilevel"/>
    <w:tmpl w:val="862EF8A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B42714"/>
    <w:multiLevelType w:val="hybridMultilevel"/>
    <w:tmpl w:val="B65ED830"/>
    <w:lvl w:ilvl="0" w:tplc="C6CC29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7274B"/>
    <w:multiLevelType w:val="multilevel"/>
    <w:tmpl w:val="283E2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83235"/>
    <w:multiLevelType w:val="hybridMultilevel"/>
    <w:tmpl w:val="260AB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D0146"/>
    <w:multiLevelType w:val="multilevel"/>
    <w:tmpl w:val="F5427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DE04BC"/>
    <w:multiLevelType w:val="hybridMultilevel"/>
    <w:tmpl w:val="05A87204"/>
    <w:lvl w:ilvl="0" w:tplc="FA786E26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025BBF"/>
    <w:multiLevelType w:val="hybridMultilevel"/>
    <w:tmpl w:val="C7165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434AF"/>
    <w:multiLevelType w:val="multilevel"/>
    <w:tmpl w:val="A804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2E3371"/>
    <w:multiLevelType w:val="hybridMultilevel"/>
    <w:tmpl w:val="29E0F964"/>
    <w:lvl w:ilvl="0" w:tplc="0650980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74B84"/>
    <w:multiLevelType w:val="hybridMultilevel"/>
    <w:tmpl w:val="8ABE0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0999838">
    <w:abstractNumId w:val="4"/>
  </w:num>
  <w:num w:numId="2" w16cid:durableId="2132631167">
    <w:abstractNumId w:val="3"/>
  </w:num>
  <w:num w:numId="3" w16cid:durableId="357900040">
    <w:abstractNumId w:val="1"/>
  </w:num>
  <w:num w:numId="4" w16cid:durableId="402601304">
    <w:abstractNumId w:val="9"/>
  </w:num>
  <w:num w:numId="5" w16cid:durableId="1320186637">
    <w:abstractNumId w:val="12"/>
  </w:num>
  <w:num w:numId="6" w16cid:durableId="1925066815">
    <w:abstractNumId w:val="0"/>
  </w:num>
  <w:num w:numId="7" w16cid:durableId="1111321318">
    <w:abstractNumId w:val="10"/>
  </w:num>
  <w:num w:numId="8" w16cid:durableId="197159637">
    <w:abstractNumId w:val="5"/>
  </w:num>
  <w:num w:numId="9" w16cid:durableId="363948571">
    <w:abstractNumId w:val="2"/>
  </w:num>
  <w:num w:numId="10" w16cid:durableId="349990841">
    <w:abstractNumId w:val="7"/>
  </w:num>
  <w:num w:numId="11" w16cid:durableId="2033215604">
    <w:abstractNumId w:val="6"/>
  </w:num>
  <w:num w:numId="12" w16cid:durableId="1790541040">
    <w:abstractNumId w:val="8"/>
  </w:num>
  <w:num w:numId="13" w16cid:durableId="2053192728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sDA0NgciI2NDcyUdpeDU4uLM/DyQArNaAHrA0BEsAAAA"/>
  </w:docVars>
  <w:rsids>
    <w:rsidRoot w:val="0040583E"/>
    <w:rsid w:val="000032A2"/>
    <w:rsid w:val="000043CF"/>
    <w:rsid w:val="00004630"/>
    <w:rsid w:val="00026D56"/>
    <w:rsid w:val="00054396"/>
    <w:rsid w:val="00060CCB"/>
    <w:rsid w:val="0006480C"/>
    <w:rsid w:val="0006525B"/>
    <w:rsid w:val="0007449E"/>
    <w:rsid w:val="000750D9"/>
    <w:rsid w:val="00093167"/>
    <w:rsid w:val="000950CF"/>
    <w:rsid w:val="000A3995"/>
    <w:rsid w:val="000B23E4"/>
    <w:rsid w:val="000C2F91"/>
    <w:rsid w:val="000C335E"/>
    <w:rsid w:val="000C47DA"/>
    <w:rsid w:val="000D5603"/>
    <w:rsid w:val="000D695F"/>
    <w:rsid w:val="000E24D3"/>
    <w:rsid w:val="000E619E"/>
    <w:rsid w:val="000F18EC"/>
    <w:rsid w:val="000F2F0B"/>
    <w:rsid w:val="000F3AE0"/>
    <w:rsid w:val="000F5E26"/>
    <w:rsid w:val="00100031"/>
    <w:rsid w:val="00111DD7"/>
    <w:rsid w:val="001254ED"/>
    <w:rsid w:val="00135ED5"/>
    <w:rsid w:val="0013675A"/>
    <w:rsid w:val="00140094"/>
    <w:rsid w:val="001455B4"/>
    <w:rsid w:val="00164C4E"/>
    <w:rsid w:val="00167C18"/>
    <w:rsid w:val="0018401B"/>
    <w:rsid w:val="0019163A"/>
    <w:rsid w:val="001A063A"/>
    <w:rsid w:val="001A1D3E"/>
    <w:rsid w:val="001A2B6C"/>
    <w:rsid w:val="001A7C96"/>
    <w:rsid w:val="001B0300"/>
    <w:rsid w:val="001B18A0"/>
    <w:rsid w:val="001B20AB"/>
    <w:rsid w:val="001B43FA"/>
    <w:rsid w:val="001C7DC5"/>
    <w:rsid w:val="001D22FE"/>
    <w:rsid w:val="001D3EB5"/>
    <w:rsid w:val="001D437D"/>
    <w:rsid w:val="001E272A"/>
    <w:rsid w:val="001F3CCF"/>
    <w:rsid w:val="001F7DE7"/>
    <w:rsid w:val="00215828"/>
    <w:rsid w:val="00233FF5"/>
    <w:rsid w:val="00235EFD"/>
    <w:rsid w:val="00237256"/>
    <w:rsid w:val="00260BFF"/>
    <w:rsid w:val="00273521"/>
    <w:rsid w:val="00275C7B"/>
    <w:rsid w:val="002827FA"/>
    <w:rsid w:val="00291C0F"/>
    <w:rsid w:val="00297E62"/>
    <w:rsid w:val="002A13C6"/>
    <w:rsid w:val="002B13E4"/>
    <w:rsid w:val="002B388A"/>
    <w:rsid w:val="002B3DF3"/>
    <w:rsid w:val="002B434E"/>
    <w:rsid w:val="002B49EE"/>
    <w:rsid w:val="002C25CB"/>
    <w:rsid w:val="002C3EA1"/>
    <w:rsid w:val="002D5DB7"/>
    <w:rsid w:val="002E3F85"/>
    <w:rsid w:val="002F38BB"/>
    <w:rsid w:val="002F4BB5"/>
    <w:rsid w:val="00300902"/>
    <w:rsid w:val="00305172"/>
    <w:rsid w:val="00305951"/>
    <w:rsid w:val="00311920"/>
    <w:rsid w:val="00322130"/>
    <w:rsid w:val="0032543D"/>
    <w:rsid w:val="003405D1"/>
    <w:rsid w:val="00340A45"/>
    <w:rsid w:val="0036634F"/>
    <w:rsid w:val="00382B71"/>
    <w:rsid w:val="00387C7B"/>
    <w:rsid w:val="00392C8A"/>
    <w:rsid w:val="003A18B7"/>
    <w:rsid w:val="003A58A6"/>
    <w:rsid w:val="003C6C97"/>
    <w:rsid w:val="003D4F5C"/>
    <w:rsid w:val="003E5E17"/>
    <w:rsid w:val="003E68CE"/>
    <w:rsid w:val="003F52B8"/>
    <w:rsid w:val="0040218C"/>
    <w:rsid w:val="0040583E"/>
    <w:rsid w:val="00414723"/>
    <w:rsid w:val="00424952"/>
    <w:rsid w:val="00440F09"/>
    <w:rsid w:val="0046036A"/>
    <w:rsid w:val="00463B76"/>
    <w:rsid w:val="00473174"/>
    <w:rsid w:val="0048606D"/>
    <w:rsid w:val="0049465A"/>
    <w:rsid w:val="004951C7"/>
    <w:rsid w:val="004A621B"/>
    <w:rsid w:val="004C3E93"/>
    <w:rsid w:val="004E6BB2"/>
    <w:rsid w:val="004F023E"/>
    <w:rsid w:val="004F052E"/>
    <w:rsid w:val="004F2FE4"/>
    <w:rsid w:val="004F3293"/>
    <w:rsid w:val="005054AB"/>
    <w:rsid w:val="00506FBB"/>
    <w:rsid w:val="005077AE"/>
    <w:rsid w:val="0051438D"/>
    <w:rsid w:val="005217F8"/>
    <w:rsid w:val="0052246E"/>
    <w:rsid w:val="00526F07"/>
    <w:rsid w:val="0053041B"/>
    <w:rsid w:val="00535A10"/>
    <w:rsid w:val="005454FB"/>
    <w:rsid w:val="005654C1"/>
    <w:rsid w:val="00570481"/>
    <w:rsid w:val="005706E1"/>
    <w:rsid w:val="00572859"/>
    <w:rsid w:val="005732C6"/>
    <w:rsid w:val="005738B8"/>
    <w:rsid w:val="00581287"/>
    <w:rsid w:val="005853A2"/>
    <w:rsid w:val="00587283"/>
    <w:rsid w:val="00587A22"/>
    <w:rsid w:val="0059488A"/>
    <w:rsid w:val="005B6D0B"/>
    <w:rsid w:val="005C5404"/>
    <w:rsid w:val="005E054B"/>
    <w:rsid w:val="005E4B27"/>
    <w:rsid w:val="005F67AE"/>
    <w:rsid w:val="00604B8E"/>
    <w:rsid w:val="00604C5E"/>
    <w:rsid w:val="00612A44"/>
    <w:rsid w:val="00614912"/>
    <w:rsid w:val="006228B6"/>
    <w:rsid w:val="00623E53"/>
    <w:rsid w:val="00637D3B"/>
    <w:rsid w:val="00637E79"/>
    <w:rsid w:val="0064328F"/>
    <w:rsid w:val="00647552"/>
    <w:rsid w:val="006500C1"/>
    <w:rsid w:val="00657AA8"/>
    <w:rsid w:val="006617D4"/>
    <w:rsid w:val="00664668"/>
    <w:rsid w:val="00664DD8"/>
    <w:rsid w:val="006733E0"/>
    <w:rsid w:val="00675598"/>
    <w:rsid w:val="00676552"/>
    <w:rsid w:val="0068249F"/>
    <w:rsid w:val="006858ED"/>
    <w:rsid w:val="006900E4"/>
    <w:rsid w:val="00691D1F"/>
    <w:rsid w:val="00695A8A"/>
    <w:rsid w:val="006962FA"/>
    <w:rsid w:val="006B1058"/>
    <w:rsid w:val="006C7B31"/>
    <w:rsid w:val="006D0377"/>
    <w:rsid w:val="006D206B"/>
    <w:rsid w:val="006D5E29"/>
    <w:rsid w:val="006E20F9"/>
    <w:rsid w:val="006E7F6A"/>
    <w:rsid w:val="006F463A"/>
    <w:rsid w:val="00703837"/>
    <w:rsid w:val="00717837"/>
    <w:rsid w:val="00722136"/>
    <w:rsid w:val="007269A0"/>
    <w:rsid w:val="00731948"/>
    <w:rsid w:val="00762F97"/>
    <w:rsid w:val="00765365"/>
    <w:rsid w:val="00780AA8"/>
    <w:rsid w:val="007833C2"/>
    <w:rsid w:val="007857A6"/>
    <w:rsid w:val="00791F3E"/>
    <w:rsid w:val="00794C93"/>
    <w:rsid w:val="00797CF1"/>
    <w:rsid w:val="007B7D98"/>
    <w:rsid w:val="007B7EE5"/>
    <w:rsid w:val="007D4FC3"/>
    <w:rsid w:val="007E2989"/>
    <w:rsid w:val="007E450E"/>
    <w:rsid w:val="007E7432"/>
    <w:rsid w:val="007F1184"/>
    <w:rsid w:val="0080222C"/>
    <w:rsid w:val="00802E08"/>
    <w:rsid w:val="008302ED"/>
    <w:rsid w:val="00835CCB"/>
    <w:rsid w:val="008374BB"/>
    <w:rsid w:val="00847551"/>
    <w:rsid w:val="008567F0"/>
    <w:rsid w:val="00866D50"/>
    <w:rsid w:val="00871044"/>
    <w:rsid w:val="00876075"/>
    <w:rsid w:val="00880FA8"/>
    <w:rsid w:val="0089235B"/>
    <w:rsid w:val="0089367A"/>
    <w:rsid w:val="008A07D9"/>
    <w:rsid w:val="008D1882"/>
    <w:rsid w:val="008E6707"/>
    <w:rsid w:val="009172AD"/>
    <w:rsid w:val="00930049"/>
    <w:rsid w:val="00931A31"/>
    <w:rsid w:val="00934AE1"/>
    <w:rsid w:val="009452B4"/>
    <w:rsid w:val="009656DF"/>
    <w:rsid w:val="009740FC"/>
    <w:rsid w:val="0098248A"/>
    <w:rsid w:val="00996273"/>
    <w:rsid w:val="00997FD3"/>
    <w:rsid w:val="009A5C48"/>
    <w:rsid w:val="009B691A"/>
    <w:rsid w:val="009C4B30"/>
    <w:rsid w:val="009D011A"/>
    <w:rsid w:val="009D10CE"/>
    <w:rsid w:val="009D3DD1"/>
    <w:rsid w:val="009D6635"/>
    <w:rsid w:val="009E352E"/>
    <w:rsid w:val="009E53C6"/>
    <w:rsid w:val="00A2116F"/>
    <w:rsid w:val="00A2471A"/>
    <w:rsid w:val="00A257EE"/>
    <w:rsid w:val="00A3288B"/>
    <w:rsid w:val="00A33911"/>
    <w:rsid w:val="00A42E84"/>
    <w:rsid w:val="00A4313E"/>
    <w:rsid w:val="00A52B80"/>
    <w:rsid w:val="00A53996"/>
    <w:rsid w:val="00A631BC"/>
    <w:rsid w:val="00A71BCB"/>
    <w:rsid w:val="00A903B3"/>
    <w:rsid w:val="00AA0C48"/>
    <w:rsid w:val="00AA34F4"/>
    <w:rsid w:val="00AB0B22"/>
    <w:rsid w:val="00AB19BA"/>
    <w:rsid w:val="00AB43F3"/>
    <w:rsid w:val="00AB60B4"/>
    <w:rsid w:val="00AC157D"/>
    <w:rsid w:val="00AC7519"/>
    <w:rsid w:val="00AD00D9"/>
    <w:rsid w:val="00AD11CA"/>
    <w:rsid w:val="00AD1355"/>
    <w:rsid w:val="00AD1A2C"/>
    <w:rsid w:val="00AD49C8"/>
    <w:rsid w:val="00AD52AD"/>
    <w:rsid w:val="00AE479D"/>
    <w:rsid w:val="00AF2B0B"/>
    <w:rsid w:val="00B023DA"/>
    <w:rsid w:val="00B03267"/>
    <w:rsid w:val="00B11D82"/>
    <w:rsid w:val="00B21C1D"/>
    <w:rsid w:val="00B21FE5"/>
    <w:rsid w:val="00B370A8"/>
    <w:rsid w:val="00B43D2A"/>
    <w:rsid w:val="00B56722"/>
    <w:rsid w:val="00B65F1E"/>
    <w:rsid w:val="00B75C5D"/>
    <w:rsid w:val="00B772E3"/>
    <w:rsid w:val="00B80E33"/>
    <w:rsid w:val="00B90200"/>
    <w:rsid w:val="00BA13D0"/>
    <w:rsid w:val="00BA3C42"/>
    <w:rsid w:val="00BA6BDA"/>
    <w:rsid w:val="00BA6C6F"/>
    <w:rsid w:val="00BB62C9"/>
    <w:rsid w:val="00BB7560"/>
    <w:rsid w:val="00BE337F"/>
    <w:rsid w:val="00BE7E20"/>
    <w:rsid w:val="00C02849"/>
    <w:rsid w:val="00C178C8"/>
    <w:rsid w:val="00C254B0"/>
    <w:rsid w:val="00C30954"/>
    <w:rsid w:val="00C31512"/>
    <w:rsid w:val="00C401EA"/>
    <w:rsid w:val="00C41D7D"/>
    <w:rsid w:val="00C65481"/>
    <w:rsid w:val="00C75543"/>
    <w:rsid w:val="00C84896"/>
    <w:rsid w:val="00CA64BC"/>
    <w:rsid w:val="00CA7246"/>
    <w:rsid w:val="00CC284A"/>
    <w:rsid w:val="00CD48CB"/>
    <w:rsid w:val="00CD5565"/>
    <w:rsid w:val="00CD6ABA"/>
    <w:rsid w:val="00CE6594"/>
    <w:rsid w:val="00CE6F12"/>
    <w:rsid w:val="00CF4B4E"/>
    <w:rsid w:val="00CF6B44"/>
    <w:rsid w:val="00D06BA1"/>
    <w:rsid w:val="00D212CA"/>
    <w:rsid w:val="00D22708"/>
    <w:rsid w:val="00D3551C"/>
    <w:rsid w:val="00D475A9"/>
    <w:rsid w:val="00D87143"/>
    <w:rsid w:val="00DA46AA"/>
    <w:rsid w:val="00DB1798"/>
    <w:rsid w:val="00DC6302"/>
    <w:rsid w:val="00E00E39"/>
    <w:rsid w:val="00E02E72"/>
    <w:rsid w:val="00E1260D"/>
    <w:rsid w:val="00E24059"/>
    <w:rsid w:val="00E24549"/>
    <w:rsid w:val="00E32025"/>
    <w:rsid w:val="00E40497"/>
    <w:rsid w:val="00E67122"/>
    <w:rsid w:val="00E730BF"/>
    <w:rsid w:val="00E739AF"/>
    <w:rsid w:val="00E80CE4"/>
    <w:rsid w:val="00E87BDB"/>
    <w:rsid w:val="00E97E37"/>
    <w:rsid w:val="00EA1F27"/>
    <w:rsid w:val="00EA4160"/>
    <w:rsid w:val="00EC693E"/>
    <w:rsid w:val="00EE7BCD"/>
    <w:rsid w:val="00F00C39"/>
    <w:rsid w:val="00F05269"/>
    <w:rsid w:val="00F06C38"/>
    <w:rsid w:val="00F10572"/>
    <w:rsid w:val="00F164D8"/>
    <w:rsid w:val="00F1693A"/>
    <w:rsid w:val="00F34962"/>
    <w:rsid w:val="00F47E3F"/>
    <w:rsid w:val="00F714BA"/>
    <w:rsid w:val="00F762E2"/>
    <w:rsid w:val="00F77521"/>
    <w:rsid w:val="00F777FF"/>
    <w:rsid w:val="00F80D09"/>
    <w:rsid w:val="00F83674"/>
    <w:rsid w:val="00F97924"/>
    <w:rsid w:val="00FA1C82"/>
    <w:rsid w:val="00FB59DB"/>
    <w:rsid w:val="00FB6927"/>
    <w:rsid w:val="00FC0995"/>
    <w:rsid w:val="00FD114B"/>
    <w:rsid w:val="00FE09C9"/>
    <w:rsid w:val="00FE36F6"/>
    <w:rsid w:val="00FF05F3"/>
    <w:rsid w:val="00FF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6B6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A22"/>
    <w:pPr>
      <w:spacing w:after="200" w:line="276" w:lineRule="auto"/>
    </w:pPr>
    <w:rPr>
      <w:rFonts w:ascii="Arial" w:hAnsi="Arial"/>
      <w:sz w:val="24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521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7521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77521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752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752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7521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7521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7521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7521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7521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rsid w:val="0040583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cs="Arial"/>
      <w:bCs/>
      <w:color w:val="FF0000"/>
      <w:sz w:val="20"/>
      <w:szCs w:val="20"/>
    </w:rPr>
  </w:style>
  <w:style w:type="paragraph" w:styleId="BodyText2">
    <w:name w:val="Body Text 2"/>
    <w:basedOn w:val="Normal"/>
    <w:rsid w:val="0040583E"/>
    <w:rPr>
      <w:b/>
      <w:bCs/>
      <w:lang w:val="en-GB"/>
    </w:rPr>
  </w:style>
  <w:style w:type="paragraph" w:styleId="BodyText3">
    <w:name w:val="Body Text 3"/>
    <w:basedOn w:val="Normal"/>
    <w:rsid w:val="0040583E"/>
    <w:rPr>
      <w:rFonts w:cs="Arial"/>
      <w:sz w:val="20"/>
      <w:lang w:val="en-GB"/>
    </w:rPr>
  </w:style>
  <w:style w:type="table" w:styleId="TableGrid3">
    <w:name w:val="Table Grid 3"/>
    <w:basedOn w:val="TableNormal"/>
    <w:rsid w:val="00F3496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rsid w:val="00093167"/>
    <w:pPr>
      <w:spacing w:before="100" w:beforeAutospacing="1" w:after="100" w:afterAutospacing="1"/>
    </w:pPr>
    <w:rPr>
      <w:lang w:val="en-GB"/>
    </w:rPr>
  </w:style>
  <w:style w:type="character" w:styleId="Strong">
    <w:name w:val="Strong"/>
    <w:uiPriority w:val="22"/>
    <w:qFormat/>
    <w:rsid w:val="00F77521"/>
    <w:rPr>
      <w:b/>
      <w:bCs/>
    </w:rPr>
  </w:style>
  <w:style w:type="character" w:styleId="Hyperlink">
    <w:name w:val="Hyperlink"/>
    <w:uiPriority w:val="99"/>
    <w:rsid w:val="00093167"/>
    <w:rPr>
      <w:color w:val="0000FF"/>
      <w:u w:val="single"/>
    </w:rPr>
  </w:style>
  <w:style w:type="paragraph" w:styleId="HTMLPreformatted">
    <w:name w:val="HTML Preformatted"/>
    <w:basedOn w:val="Normal"/>
    <w:rsid w:val="005C54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paragraph" w:styleId="FootnoteText">
    <w:name w:val="footnote text"/>
    <w:basedOn w:val="Normal"/>
    <w:semiHidden/>
    <w:rsid w:val="00CA7246"/>
    <w:rPr>
      <w:sz w:val="20"/>
      <w:szCs w:val="20"/>
    </w:rPr>
  </w:style>
  <w:style w:type="character" w:styleId="FootnoteReference">
    <w:name w:val="footnote reference"/>
    <w:semiHidden/>
    <w:rsid w:val="00CA7246"/>
    <w:rPr>
      <w:vertAlign w:val="superscript"/>
    </w:rPr>
  </w:style>
  <w:style w:type="table" w:styleId="TableGrid">
    <w:name w:val="Table Grid"/>
    <w:basedOn w:val="TableNormal"/>
    <w:rsid w:val="009D0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648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480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6480C"/>
  </w:style>
  <w:style w:type="character" w:styleId="FollowedHyperlink">
    <w:name w:val="FollowedHyperlink"/>
    <w:rsid w:val="008567F0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F77521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cicollapsed1">
    <w:name w:val="acicollapsed1"/>
    <w:rsid w:val="00215828"/>
    <w:rPr>
      <w:vanish/>
      <w:webHidden w:val="0"/>
      <w:specVanish w:val="0"/>
    </w:rPr>
  </w:style>
  <w:style w:type="character" w:customStyle="1" w:styleId="Heading1Char">
    <w:name w:val="Heading 1 Char"/>
    <w:link w:val="Heading1"/>
    <w:uiPriority w:val="9"/>
    <w:rsid w:val="00F7752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7752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77521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F77521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F77521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F77521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F77521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F77521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F7752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customStyle="1" w:styleId="TitleChar">
    <w:name w:val="Title Char"/>
    <w:link w:val="Title"/>
    <w:uiPriority w:val="10"/>
    <w:rsid w:val="00F7752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7521"/>
    <w:pPr>
      <w:numPr>
        <w:ilvl w:val="1"/>
      </w:numPr>
    </w:pPr>
    <w:rPr>
      <w:rFonts w:ascii="Cambria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F77521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F77521"/>
    <w:rPr>
      <w:i/>
      <w:iCs/>
    </w:rPr>
  </w:style>
  <w:style w:type="paragraph" w:customStyle="1" w:styleId="MediumGrid21">
    <w:name w:val="Medium Grid 21"/>
    <w:uiPriority w:val="1"/>
    <w:qFormat/>
    <w:rsid w:val="00F77521"/>
    <w:rPr>
      <w:sz w:val="22"/>
      <w:szCs w:val="22"/>
      <w:lang w:val="en-US" w:eastAsia="en-US" w:bidi="en-US"/>
    </w:rPr>
  </w:style>
  <w:style w:type="paragraph" w:customStyle="1" w:styleId="ColorfulList-Accent11">
    <w:name w:val="Colorful List - Accent 11"/>
    <w:basedOn w:val="Normal"/>
    <w:uiPriority w:val="34"/>
    <w:qFormat/>
    <w:rsid w:val="00F77521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F7752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uiPriority w:val="29"/>
    <w:rsid w:val="00F77521"/>
    <w:rPr>
      <w:i/>
      <w:iCs/>
      <w:color w:val="000000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F7752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LightShading-Accent2Char">
    <w:name w:val="Light Shading - Accent 2 Char"/>
    <w:link w:val="LightShading-Accent21"/>
    <w:uiPriority w:val="30"/>
    <w:rsid w:val="00F7752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77521"/>
    <w:rPr>
      <w:i/>
      <w:iCs/>
      <w:color w:val="808080"/>
    </w:rPr>
  </w:style>
  <w:style w:type="character" w:styleId="IntenseEmphasis">
    <w:name w:val="Intense Emphasis"/>
    <w:uiPriority w:val="21"/>
    <w:qFormat/>
    <w:rsid w:val="00F7752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7752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7752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7752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7521"/>
    <w:pPr>
      <w:outlineLvl w:val="9"/>
    </w:pPr>
  </w:style>
  <w:style w:type="paragraph" w:styleId="BalloonText">
    <w:name w:val="Balloon Text"/>
    <w:basedOn w:val="Normal"/>
    <w:link w:val="BalloonTextChar"/>
    <w:rsid w:val="007B7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B7D98"/>
    <w:rPr>
      <w:rFonts w:ascii="Tahoma" w:hAnsi="Tahoma" w:cs="Tahoma"/>
      <w:sz w:val="16"/>
      <w:szCs w:val="16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E739AF"/>
    <w:pPr>
      <w:ind w:left="720"/>
      <w:contextualSpacing/>
    </w:pPr>
    <w:rPr>
      <w:rFonts w:eastAsia="Calibri"/>
      <w:lang w:bidi="ar-SA"/>
    </w:rPr>
  </w:style>
  <w:style w:type="paragraph" w:styleId="List">
    <w:name w:val="List"/>
    <w:basedOn w:val="Normal"/>
    <w:rsid w:val="006D0377"/>
    <w:pPr>
      <w:ind w:left="283" w:hanging="283"/>
      <w:contextualSpacing/>
    </w:pPr>
  </w:style>
  <w:style w:type="character" w:customStyle="1" w:styleId="BodyTextChar">
    <w:name w:val="Body Text Char"/>
    <w:link w:val="BodyText"/>
    <w:rsid w:val="006D0377"/>
    <w:rPr>
      <w:rFonts w:ascii="Arial" w:hAnsi="Arial" w:cs="Arial"/>
      <w:bCs/>
      <w:color w:val="FF0000"/>
      <w:lang w:val="en-US" w:bidi="en-US"/>
    </w:rPr>
  </w:style>
  <w:style w:type="character" w:customStyle="1" w:styleId="apple-converted-space">
    <w:name w:val="apple-converted-space"/>
    <w:rsid w:val="006D0377"/>
  </w:style>
  <w:style w:type="paragraph" w:styleId="BodyTextFirstIndent">
    <w:name w:val="Body Text First Indent"/>
    <w:basedOn w:val="BodyText"/>
    <w:link w:val="BodyTextFirstIndentChar"/>
    <w:rsid w:val="006D037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/>
      <w:ind w:firstLine="210"/>
      <w:jc w:val="left"/>
    </w:pPr>
    <w:rPr>
      <w:rFonts w:ascii="Calibri" w:hAnsi="Calibri" w:cs="Times New Roman"/>
      <w:bCs w:val="0"/>
      <w:color w:val="auto"/>
      <w:sz w:val="22"/>
      <w:szCs w:val="22"/>
    </w:rPr>
  </w:style>
  <w:style w:type="character" w:customStyle="1" w:styleId="BodyTextFirstIndentChar">
    <w:name w:val="Body Text First Indent Char"/>
    <w:link w:val="BodyTextFirstIndent"/>
    <w:rsid w:val="006D0377"/>
    <w:rPr>
      <w:rFonts w:ascii="Arial" w:hAnsi="Arial" w:cs="Arial"/>
      <w:bCs w:val="0"/>
      <w:color w:val="FF0000"/>
      <w:sz w:val="22"/>
      <w:szCs w:val="22"/>
      <w:lang w:val="en-US" w:bidi="en-US"/>
    </w:rPr>
  </w:style>
  <w:style w:type="paragraph" w:styleId="BodyTextIndent">
    <w:name w:val="Body Text Indent"/>
    <w:basedOn w:val="Normal"/>
    <w:link w:val="BodyTextIndentChar"/>
    <w:rsid w:val="006D0377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6D0377"/>
    <w:rPr>
      <w:sz w:val="22"/>
      <w:szCs w:val="22"/>
      <w:lang w:val="en-US" w:bidi="en-US"/>
    </w:rPr>
  </w:style>
  <w:style w:type="paragraph" w:styleId="BodyTextFirstIndent2">
    <w:name w:val="Body Text First Indent 2"/>
    <w:basedOn w:val="BodyTextIndent"/>
    <w:link w:val="BodyTextFirstIndent2Char"/>
    <w:rsid w:val="006D0377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D0377"/>
    <w:rPr>
      <w:sz w:val="22"/>
      <w:szCs w:val="22"/>
      <w:lang w:val="en-US" w:bidi="en-US"/>
    </w:rPr>
  </w:style>
  <w:style w:type="character" w:customStyle="1" w:styleId="transcript">
    <w:name w:val="transcript"/>
    <w:rsid w:val="001A1D3E"/>
  </w:style>
  <w:style w:type="paragraph" w:styleId="DocumentMap">
    <w:name w:val="Document Map"/>
    <w:basedOn w:val="Normal"/>
    <w:link w:val="DocumentMapChar"/>
    <w:rsid w:val="00273521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link w:val="DocumentMap"/>
    <w:rsid w:val="00273521"/>
    <w:rPr>
      <w:rFonts w:ascii="Lucida Grande" w:hAnsi="Lucida Grande" w:cs="Lucida Grande"/>
      <w:sz w:val="24"/>
      <w:szCs w:val="24"/>
      <w:lang w:val="en-US" w:bidi="en-US"/>
    </w:rPr>
  </w:style>
  <w:style w:type="character" w:styleId="UnresolvedMention">
    <w:name w:val="Unresolved Mention"/>
    <w:basedOn w:val="DefaultParagraphFont"/>
    <w:rsid w:val="00797CF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6914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16359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141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3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4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33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6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3084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576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92209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4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33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48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11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81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07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37100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3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881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5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36073">
          <w:marLeft w:val="120"/>
          <w:marRight w:val="12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2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0737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949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8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9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5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31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2108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825503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7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306116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26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97772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0082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389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92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2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3emwAMzq9aE&amp;index=1&amp;list=PLvFpuOcSazL5scxRuQ00aYsf-QJYeIyiI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murdochuniversity.sharepoint.com/sites/ICT2922024TMA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BC810B-F35D-1F4C-8074-961AB187A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8</Pages>
  <Words>793</Words>
  <Characters>3969</Characters>
  <Application>Microsoft Office Word</Application>
  <DocSecurity>0</DocSecurity>
  <Lines>11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 5</vt:lpstr>
    </vt:vector>
  </TitlesOfParts>
  <Company>Murdoch University</Company>
  <LinksUpToDate>false</LinksUpToDate>
  <CharactersWithSpaces>4690</CharactersWithSpaces>
  <SharedDoc>false</SharedDoc>
  <HLinks>
    <vt:vector size="78" baseType="variant">
      <vt:variant>
        <vt:i4>3080194</vt:i4>
      </vt:variant>
      <vt:variant>
        <vt:i4>3</vt:i4>
      </vt:variant>
      <vt:variant>
        <vt:i4>0</vt:i4>
      </vt:variant>
      <vt:variant>
        <vt:i4>5</vt:i4>
      </vt:variant>
      <vt:variant>
        <vt:lpwstr>https://ism.murdoch.edu.au/</vt:lpwstr>
      </vt:variant>
      <vt:variant>
        <vt:lpwstr/>
      </vt:variant>
      <vt:variant>
        <vt:i4>4194381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UyP-exiLX_s</vt:lpwstr>
      </vt:variant>
      <vt:variant>
        <vt:lpwstr/>
      </vt:variant>
      <vt:variant>
        <vt:i4>5111873</vt:i4>
      </vt:variant>
      <vt:variant>
        <vt:i4>4282</vt:i4>
      </vt:variant>
      <vt:variant>
        <vt:i4>1025</vt:i4>
      </vt:variant>
      <vt:variant>
        <vt:i4>1</vt:i4>
      </vt:variant>
      <vt:variant>
        <vt:lpwstr>Screenshot 2017-01-12 14</vt:lpwstr>
      </vt:variant>
      <vt:variant>
        <vt:lpwstr/>
      </vt:variant>
      <vt:variant>
        <vt:i4>5111873</vt:i4>
      </vt:variant>
      <vt:variant>
        <vt:i4>4319</vt:i4>
      </vt:variant>
      <vt:variant>
        <vt:i4>1026</vt:i4>
      </vt:variant>
      <vt:variant>
        <vt:i4>1</vt:i4>
      </vt:variant>
      <vt:variant>
        <vt:lpwstr>Screenshot 2017-01-12 14</vt:lpwstr>
      </vt:variant>
      <vt:variant>
        <vt:lpwstr/>
      </vt:variant>
      <vt:variant>
        <vt:i4>4980801</vt:i4>
      </vt:variant>
      <vt:variant>
        <vt:i4>4387</vt:i4>
      </vt:variant>
      <vt:variant>
        <vt:i4>1027</vt:i4>
      </vt:variant>
      <vt:variant>
        <vt:i4>1</vt:i4>
      </vt:variant>
      <vt:variant>
        <vt:lpwstr>Screenshot 2017-01-13 06</vt:lpwstr>
      </vt:variant>
      <vt:variant>
        <vt:lpwstr/>
      </vt:variant>
      <vt:variant>
        <vt:i4>4980801</vt:i4>
      </vt:variant>
      <vt:variant>
        <vt:i4>4483</vt:i4>
      </vt:variant>
      <vt:variant>
        <vt:i4>1028</vt:i4>
      </vt:variant>
      <vt:variant>
        <vt:i4>1</vt:i4>
      </vt:variant>
      <vt:variant>
        <vt:lpwstr>Screenshot 2017-01-13 06</vt:lpwstr>
      </vt:variant>
      <vt:variant>
        <vt:lpwstr/>
      </vt:variant>
      <vt:variant>
        <vt:i4>4980804</vt:i4>
      </vt:variant>
      <vt:variant>
        <vt:i4>4623</vt:i4>
      </vt:variant>
      <vt:variant>
        <vt:i4>1029</vt:i4>
      </vt:variant>
      <vt:variant>
        <vt:i4>1</vt:i4>
      </vt:variant>
      <vt:variant>
        <vt:lpwstr>Screenshot 2016-07-26 13</vt:lpwstr>
      </vt:variant>
      <vt:variant>
        <vt:lpwstr/>
      </vt:variant>
      <vt:variant>
        <vt:i4>5111877</vt:i4>
      </vt:variant>
      <vt:variant>
        <vt:i4>4677</vt:i4>
      </vt:variant>
      <vt:variant>
        <vt:i4>1030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5111877</vt:i4>
      </vt:variant>
      <vt:variant>
        <vt:i4>4762</vt:i4>
      </vt:variant>
      <vt:variant>
        <vt:i4>1031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4849735</vt:i4>
      </vt:variant>
      <vt:variant>
        <vt:i4>4879</vt:i4>
      </vt:variant>
      <vt:variant>
        <vt:i4>1032</vt:i4>
      </vt:variant>
      <vt:variant>
        <vt:i4>1</vt:i4>
      </vt:variant>
      <vt:variant>
        <vt:lpwstr>Screenshot 2017-01-14 10</vt:lpwstr>
      </vt:variant>
      <vt:variant>
        <vt:lpwstr/>
      </vt:variant>
      <vt:variant>
        <vt:i4>5111877</vt:i4>
      </vt:variant>
      <vt:variant>
        <vt:i4>5052</vt:i4>
      </vt:variant>
      <vt:variant>
        <vt:i4>1033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5111877</vt:i4>
      </vt:variant>
      <vt:variant>
        <vt:i4>5480</vt:i4>
      </vt:variant>
      <vt:variant>
        <vt:i4>1034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5111877</vt:i4>
      </vt:variant>
      <vt:variant>
        <vt:i4>5690</vt:i4>
      </vt:variant>
      <vt:variant>
        <vt:i4>1035</vt:i4>
      </vt:variant>
      <vt:variant>
        <vt:i4>1</vt:i4>
      </vt:variant>
      <vt:variant>
        <vt:lpwstr>Screenshot 2016-07-27 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5</dc:title>
  <dc:subject>ICT208 BI Tools and Techniques</dc:subject>
  <dc:creator>Danny Toohey</dc:creator>
  <cp:keywords/>
  <dc:description>Linear Programming for Allocation using Excel Solver...</dc:description>
  <cp:lastModifiedBy>Fatuma Namisango</cp:lastModifiedBy>
  <cp:revision>49</cp:revision>
  <cp:lastPrinted>2019-01-07T03:30:00Z</cp:lastPrinted>
  <dcterms:created xsi:type="dcterms:W3CDTF">2020-04-28T03:40:00Z</dcterms:created>
  <dcterms:modified xsi:type="dcterms:W3CDTF">2024-04-12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bc1a29399dda988a1ea3550b53cd95470f64f5bb3fd537d52529f30dfa74fd</vt:lpwstr>
  </property>
</Properties>
</file>